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</w:rPr>
        <w:id w:val="251632054"/>
        <w:docPartObj>
          <w:docPartGallery w:val="Cover Pages"/>
          <w:docPartUnique/>
        </w:docPartObj>
      </w:sdtPr>
      <w:sdtEndPr>
        <w:rPr>
          <w:rFonts w:ascii="Times New Roman (Headings CS)" w:eastAsiaTheme="minorHAnsi" w:hAnsi="Times New Roman (Headings CS)" w:cs="Times New Roman (Headings CS)"/>
          <w:color w:val="auto"/>
          <w:kern w:val="3"/>
          <w:sz w:val="28"/>
        </w:rPr>
      </w:sdtEndPr>
      <w:sdtContent>
        <w:p w14:paraId="009AB96D" w14:textId="195C5D9B" w:rsidR="00903D00" w:rsidRDefault="00903D0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5082D647" wp14:editId="46634081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448B6ECBCCA14176A49CADF6A357CF6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AC843FE" w14:textId="4F94FE72" w:rsidR="00903D00" w:rsidRDefault="00903D00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Assignment 8</w:t>
              </w:r>
            </w:p>
          </w:sdtContent>
        </w:sdt>
        <w:sdt>
          <w:sdtPr>
            <w:rPr>
              <w:color w:val="4472C4" w:themeColor="accent1"/>
              <w:sz w:val="48"/>
              <w:szCs w:val="48"/>
            </w:rPr>
            <w:alias w:val="Subtitle"/>
            <w:tag w:val=""/>
            <w:id w:val="328029620"/>
            <w:placeholder>
              <w:docPart w:val="6055A80961B24F98A0C03099B2233A6F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7FE5465B" w14:textId="666E12E0" w:rsidR="00903D00" w:rsidRPr="00903D00" w:rsidRDefault="00903D00">
              <w:pPr>
                <w:pStyle w:val="NoSpacing"/>
                <w:jc w:val="center"/>
                <w:rPr>
                  <w:color w:val="4472C4" w:themeColor="accent1"/>
                  <w:sz w:val="48"/>
                  <w:szCs w:val="48"/>
                </w:rPr>
              </w:pPr>
              <w:r w:rsidRPr="00903D00">
                <w:rPr>
                  <w:color w:val="4472C4" w:themeColor="accent1"/>
                  <w:sz w:val="48"/>
                  <w:szCs w:val="48"/>
                </w:rPr>
                <w:t>Network Security</w:t>
              </w:r>
            </w:p>
          </w:sdtContent>
        </w:sdt>
        <w:p w14:paraId="01C87443" w14:textId="448E6D71" w:rsidR="00903D00" w:rsidRPr="00903D00" w:rsidRDefault="00903D00">
          <w:pPr>
            <w:pStyle w:val="NoSpacing"/>
            <w:spacing w:before="480"/>
            <w:jc w:val="center"/>
            <w:rPr>
              <w:color w:val="4472C4" w:themeColor="accent1"/>
              <w:sz w:val="48"/>
              <w:szCs w:val="48"/>
            </w:rPr>
          </w:pPr>
          <w:r w:rsidRPr="00903D00">
            <w:rPr>
              <w:color w:val="4472C4" w:themeColor="accent1"/>
              <w:sz w:val="48"/>
              <w:szCs w:val="48"/>
            </w:rPr>
            <w:t>Soheil Shirvani</w:t>
          </w:r>
          <w:r w:rsidRPr="00903D00">
            <w:rPr>
              <w:color w:val="4472C4" w:themeColor="accent1"/>
              <w:sz w:val="48"/>
              <w:szCs w:val="48"/>
            </w:rPr>
            <w:tab/>
          </w:r>
          <w:r w:rsidRPr="00903D00">
            <w:rPr>
              <w:color w:val="4472C4" w:themeColor="accent1"/>
              <w:sz w:val="48"/>
              <w:szCs w:val="48"/>
            </w:rPr>
            <w:tab/>
            <w:t>810195416</w:t>
          </w:r>
        </w:p>
        <w:p w14:paraId="19C9099F" w14:textId="15AD1743" w:rsidR="00903D00" w:rsidRDefault="00903D0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519A52F1" wp14:editId="2C6214B2">
                <wp:extent cx="3509010" cy="2214339"/>
                <wp:effectExtent l="0" t="0" r="0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519743" cy="22211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32527A1" w14:textId="4F8694B6" w:rsidR="00903D00" w:rsidRDefault="00903D00">
          <w:r>
            <w:br w:type="page"/>
          </w:r>
        </w:p>
      </w:sdtContent>
    </w:sdt>
    <w:p w14:paraId="35F85063" w14:textId="05CB59B6" w:rsidR="009455B7" w:rsidRDefault="00903D00" w:rsidP="00903D00">
      <w:pPr>
        <w:pStyle w:val="Heading1"/>
      </w:pPr>
      <w:r>
        <w:lastRenderedPageBreak/>
        <w:t>Hands On 9:</w:t>
      </w:r>
    </w:p>
    <w:p w14:paraId="653D5961" w14:textId="0DF5C2E5" w:rsidR="00903D00" w:rsidRDefault="00903D00" w:rsidP="00903D00">
      <w:r>
        <w:t>In han</w:t>
      </w:r>
      <w:r w:rsidR="00615FA0">
        <w:t>d</w:t>
      </w:r>
      <w:r>
        <w:t>s</w:t>
      </w:r>
      <w:r w:rsidR="00615FA0">
        <w:t xml:space="preserve"> </w:t>
      </w:r>
      <w:r>
        <w:t xml:space="preserve">on 9, we used an application called </w:t>
      </w:r>
      <w:proofErr w:type="spellStart"/>
      <w:r>
        <w:t>slowloris</w:t>
      </w:r>
      <w:proofErr w:type="spellEnd"/>
      <w:r>
        <w:t xml:space="preserve"> to perform a DDoS attack from Kali Linux machine to Victim Windows. Using Wireshark, we observed </w:t>
      </w:r>
      <w:proofErr w:type="spellStart"/>
      <w:r>
        <w:t>slowloris</w:t>
      </w:r>
      <w:proofErr w:type="spellEnd"/>
      <w:r>
        <w:t xml:space="preserve"> sends 2500 TCP packets to Windows Machine to </w:t>
      </w:r>
      <w:proofErr w:type="spellStart"/>
      <w:r>
        <w:t>dny</w:t>
      </w:r>
      <w:proofErr w:type="spellEnd"/>
      <w:r>
        <w:t xml:space="preserve"> any other services in Windows including XAMPP server we had running before.</w:t>
      </w:r>
    </w:p>
    <w:p w14:paraId="5E778054" w14:textId="35CE49BD" w:rsidR="00903D00" w:rsidRDefault="00903D00" w:rsidP="00903D00">
      <w:proofErr w:type="spellStart"/>
      <w:r>
        <w:t>Slowloris</w:t>
      </w:r>
      <w:proofErr w:type="spellEnd"/>
      <w:r>
        <w:t xml:space="preserve"> is </w:t>
      </w:r>
      <w:r w:rsidR="00615FA0">
        <w:t xml:space="preserve">a script written in pearl programming language. To run the </w:t>
      </w:r>
      <w:proofErr w:type="gramStart"/>
      <w:r w:rsidR="00615FA0">
        <w:t>script</w:t>
      </w:r>
      <w:proofErr w:type="gramEnd"/>
      <w:r w:rsidR="00615FA0">
        <w:t xml:space="preserve"> we simply run below command in Kali Linux Terminal:</w:t>
      </w:r>
    </w:p>
    <w:p w14:paraId="45EFA968" w14:textId="37F8B610" w:rsidR="00615FA0" w:rsidRDefault="00615FA0" w:rsidP="00903D00">
      <w:r>
        <w:t>“</w:t>
      </w:r>
      <w:proofErr w:type="gramStart"/>
      <w:r>
        <w:t>pearl</w:t>
      </w:r>
      <w:proofErr w:type="gramEnd"/>
      <w:r>
        <w:t xml:space="preserve"> </w:t>
      </w:r>
      <w:proofErr w:type="spellStart"/>
      <w:r>
        <w:t>slowloris</w:t>
      </w:r>
      <w:proofErr w:type="spellEnd"/>
      <w:r>
        <w:t xml:space="preserve"> -DNS 192.168.1.2”</w:t>
      </w:r>
    </w:p>
    <w:p w14:paraId="4C92EE1E" w14:textId="7E1B2FE1" w:rsidR="00615FA0" w:rsidRDefault="00615FA0" w:rsidP="00903D00">
      <w:r>
        <w:t>This command does DoS attack to the IP address provided in the command.</w:t>
      </w:r>
    </w:p>
    <w:p w14:paraId="7408B549" w14:textId="0D1F96C0" w:rsidR="00615FA0" w:rsidRDefault="00615FA0" w:rsidP="00903D00"/>
    <w:p w14:paraId="0FE70684" w14:textId="2CF1A35C" w:rsidR="00615FA0" w:rsidRDefault="00615FA0" w:rsidP="00903D00"/>
    <w:p w14:paraId="4D14DD1C" w14:textId="62FDCB51" w:rsidR="00615FA0" w:rsidRDefault="00615FA0" w:rsidP="00615FA0">
      <w:pPr>
        <w:pStyle w:val="Heading1"/>
      </w:pPr>
      <w:r>
        <w:t>Hands-On 10:</w:t>
      </w:r>
    </w:p>
    <w:p w14:paraId="70AED72A" w14:textId="4B71EBC1" w:rsidR="00615FA0" w:rsidRDefault="00615FA0" w:rsidP="00615FA0">
      <w:r>
        <w:t xml:space="preserve">In hands-on 10, we used a python app named Ares to do a botnet attack. We installed a bot agent on Windows Victim Machine and the botnet software on Kali Linux Machine. By running the agent on </w:t>
      </w:r>
      <w:proofErr w:type="gramStart"/>
      <w:r>
        <w:t>Windows</w:t>
      </w:r>
      <w:proofErr w:type="gramEnd"/>
      <w:r>
        <w:t xml:space="preserve"> we had access to Windows shell command from Kali machine to run shell scripts.</w:t>
      </w:r>
    </w:p>
    <w:p w14:paraId="69F64543" w14:textId="28C02BCB" w:rsidR="00615FA0" w:rsidRDefault="00615FA0" w:rsidP="00615FA0">
      <w:r>
        <w:t xml:space="preserve">We tried different windows commands and it worked </w:t>
      </w:r>
      <w:proofErr w:type="gramStart"/>
      <w:r>
        <w:t>pretty well</w:t>
      </w:r>
      <w:proofErr w:type="gramEnd"/>
      <w:r>
        <w:t xml:space="preserve"> for simple commands like “</w:t>
      </w:r>
      <w:proofErr w:type="spellStart"/>
      <w:r>
        <w:t>dir</w:t>
      </w:r>
      <w:proofErr w:type="spellEnd"/>
      <w:r>
        <w:t>, ping, etc.”</w:t>
      </w:r>
    </w:p>
    <w:p w14:paraId="6F5CCDCE" w14:textId="77777777" w:rsidR="00615FA0" w:rsidRDefault="00615FA0">
      <w:r>
        <w:br w:type="page"/>
      </w:r>
    </w:p>
    <w:p w14:paraId="7E8AAA9C" w14:textId="58BD0C8F" w:rsidR="00615FA0" w:rsidRDefault="00615FA0" w:rsidP="00615FA0">
      <w:pPr>
        <w:pStyle w:val="Heading1"/>
      </w:pPr>
      <w:r>
        <w:lastRenderedPageBreak/>
        <w:t>Assignment 8:</w:t>
      </w:r>
    </w:p>
    <w:p w14:paraId="6797A270" w14:textId="2A699F6A" w:rsidR="00615FA0" w:rsidRDefault="00615FA0" w:rsidP="00615FA0">
      <w:r>
        <w:t xml:space="preserve">In assignment 8 we want to do the same as I wrote in Hands On 10 but instead of running simple commands, run a DDoS script to attack Windows Victim (In this </w:t>
      </w:r>
      <w:proofErr w:type="spellStart"/>
      <w:r>
        <w:t>assingmnet</w:t>
      </w:r>
      <w:proofErr w:type="spellEnd"/>
      <w:r>
        <w:t xml:space="preserve"> we use Windows machine as both a bot agent and a Victim Server which means it attacks itself!).</w:t>
      </w:r>
    </w:p>
    <w:p w14:paraId="31157336" w14:textId="1E681A72" w:rsidR="00615FA0" w:rsidRDefault="00615FA0" w:rsidP="00615FA0">
      <w:r>
        <w:t>To do so, I ran Ares on Kali Linux Machine and Installed Ares bot agent in Windows Machine. I had fully access to machine as shown in the figure below:</w:t>
      </w:r>
    </w:p>
    <w:p w14:paraId="1ACB4861" w14:textId="0CBA6483" w:rsidR="00615FA0" w:rsidRDefault="00615FA0" w:rsidP="00615FA0">
      <w:r>
        <w:rPr>
          <w:noProof/>
        </w:rPr>
        <w:drawing>
          <wp:inline distT="0" distB="0" distL="0" distR="0" wp14:anchorId="465F7EFF" wp14:editId="171E9EAF">
            <wp:extent cx="5943600" cy="276987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AD42" w14:textId="285DB4EB" w:rsidR="00615FA0" w:rsidRDefault="00615FA0" w:rsidP="00615FA0">
      <w:r>
        <w:t>Then the I ran the Agent bot on Windows Machine:</w:t>
      </w:r>
    </w:p>
    <w:p w14:paraId="2DF25927" w14:textId="566C5E01" w:rsidR="00615FA0" w:rsidRDefault="00615FA0" w:rsidP="00615FA0">
      <w:r>
        <w:rPr>
          <w:noProof/>
        </w:rPr>
        <w:drawing>
          <wp:inline distT="0" distB="0" distL="0" distR="0" wp14:anchorId="1951C1A6" wp14:editId="0CCAAD70">
            <wp:extent cx="5943600" cy="2647315"/>
            <wp:effectExtent l="0" t="0" r="0" b="63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F2EAC" w14:textId="5C8E3BF2" w:rsidR="00615FA0" w:rsidRDefault="00615FA0">
      <w:r>
        <w:br w:type="page"/>
      </w:r>
    </w:p>
    <w:p w14:paraId="579EAD59" w14:textId="4EE75F4A" w:rsidR="00615FA0" w:rsidRDefault="00615FA0" w:rsidP="00615FA0">
      <w:r>
        <w:lastRenderedPageBreak/>
        <w:t>Then I started to run a script so from Kali Linux I be able to run the script to perform DDoS attack.</w:t>
      </w:r>
    </w:p>
    <w:p w14:paraId="1D3F7140" w14:textId="173A51A7" w:rsidR="00615FA0" w:rsidRDefault="00615FA0" w:rsidP="00615FA0">
      <w:r>
        <w:t>My Script is like below:</w:t>
      </w:r>
    </w:p>
    <w:p w14:paraId="335B390D" w14:textId="4DFC19D5" w:rsidR="00615FA0" w:rsidRDefault="00615FA0" w:rsidP="00615FA0">
      <w:r>
        <w:t>“</w:t>
      </w:r>
      <w:proofErr w:type="gramStart"/>
      <w:r>
        <w:t>import</w:t>
      </w:r>
      <w:proofErr w:type="gramEnd"/>
      <w:r>
        <w:t xml:space="preserve"> </w:t>
      </w:r>
      <w:proofErr w:type="spellStart"/>
      <w:r>
        <w:t>os</w:t>
      </w:r>
      <w:proofErr w:type="spellEnd"/>
    </w:p>
    <w:p w14:paraId="5B77DB31" w14:textId="3E0A2E04" w:rsidR="00615FA0" w:rsidRDefault="00615FA0" w:rsidP="00615FA0">
      <w:r>
        <w:t>“</w:t>
      </w:r>
      <w:proofErr w:type="spellStart"/>
      <w:proofErr w:type="gramStart"/>
      <w:r>
        <w:t>os.system</w:t>
      </w:r>
      <w:proofErr w:type="spellEnd"/>
      <w:proofErr w:type="gramEnd"/>
      <w:r>
        <w:t>(“</w:t>
      </w:r>
      <w:proofErr w:type="spellStart"/>
      <w:r>
        <w:t>prel</w:t>
      </w:r>
      <w:proofErr w:type="spellEnd"/>
      <w:r>
        <w:t xml:space="preserve"> </w:t>
      </w:r>
      <w:proofErr w:type="spellStart"/>
      <w:r>
        <w:t>slowloris</w:t>
      </w:r>
      <w:proofErr w:type="spellEnd"/>
      <w:r>
        <w:t xml:space="preserve"> -</w:t>
      </w:r>
      <w:proofErr w:type="spellStart"/>
      <w:r>
        <w:t>dns</w:t>
      </w:r>
      <w:proofErr w:type="spellEnd"/>
      <w:r>
        <w:t xml:space="preserve"> 192.168.1.2”)”</w:t>
      </w:r>
    </w:p>
    <w:p w14:paraId="279435E2" w14:textId="7BE3DE30" w:rsidR="00615FA0" w:rsidRDefault="00615FA0" w:rsidP="00615FA0"/>
    <w:p w14:paraId="6FCFD564" w14:textId="727BCD1D" w:rsidR="00615FA0" w:rsidRDefault="00615FA0" w:rsidP="00615FA0">
      <w:r>
        <w:t xml:space="preserve">I wrote above python script and put it at modules file. </w:t>
      </w:r>
    </w:p>
    <w:p w14:paraId="1278CD52" w14:textId="328E4D15" w:rsidR="00615FA0" w:rsidRDefault="00615FA0" w:rsidP="00615FA0">
      <w:r>
        <w:t xml:space="preserve">After running above command Ares in Kali Linux </w:t>
      </w:r>
      <w:proofErr w:type="spellStart"/>
      <w:r>
        <w:t>stucked</w:t>
      </w:r>
      <w:proofErr w:type="spellEnd"/>
      <w:r>
        <w:t xml:space="preserve"> on pending.</w:t>
      </w:r>
    </w:p>
    <w:p w14:paraId="182FF8FF" w14:textId="44FE1039" w:rsidR="00615FA0" w:rsidRDefault="00615FA0" w:rsidP="00615FA0"/>
    <w:p w14:paraId="61C12290" w14:textId="4A6D9584" w:rsidR="00615FA0" w:rsidRDefault="00615FA0" w:rsidP="00615FA0">
      <w:r>
        <w:t xml:space="preserve">It should perform DoS attack from Windows Machine and by running </w:t>
      </w:r>
      <w:proofErr w:type="spellStart"/>
      <w:r>
        <w:t>slowloris</w:t>
      </w:r>
      <w:proofErr w:type="spellEnd"/>
      <w:r>
        <w:t xml:space="preserve"> on Linux Kali machine, we should be able to run DoS attack from both Kali Linux and Windows Machine towards Windows Machine Services.</w:t>
      </w:r>
    </w:p>
    <w:p w14:paraId="690DC7E3" w14:textId="4FD4558B" w:rsidR="00615FA0" w:rsidRDefault="00615FA0" w:rsidP="00615FA0">
      <w:r>
        <w:rPr>
          <w:noProof/>
        </w:rPr>
        <w:drawing>
          <wp:inline distT="0" distB="0" distL="0" distR="0" wp14:anchorId="3F9C3441" wp14:editId="27D92104">
            <wp:extent cx="5943600" cy="2717165"/>
            <wp:effectExtent l="0" t="0" r="0" b="698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28D17" w14:textId="44E44140" w:rsidR="00615FA0" w:rsidRDefault="00615FA0" w:rsidP="00615FA0">
      <w:r>
        <w:t xml:space="preserve">To run pearl language on Windows I installed </w:t>
      </w:r>
      <w:hyperlink r:id="rId11" w:history="1">
        <w:r w:rsidRPr="003620A8">
          <w:rPr>
            <w:rStyle w:val="Hyperlink"/>
          </w:rPr>
          <w:t>https://strawberryperl.com/</w:t>
        </w:r>
      </w:hyperlink>
      <w:r>
        <w:t xml:space="preserve">. Without it </w:t>
      </w:r>
      <w:proofErr w:type="spellStart"/>
      <w:r>
        <w:t>it</w:t>
      </w:r>
      <w:proofErr w:type="spellEnd"/>
      <w:r>
        <w:t xml:space="preserve"> would be impossible to run </w:t>
      </w:r>
      <w:proofErr w:type="spellStart"/>
      <w:r>
        <w:t>slowloris</w:t>
      </w:r>
      <w:proofErr w:type="spellEnd"/>
      <w:r>
        <w:t xml:space="preserve"> in Windows Machine as it is written in pearl and Windows is not able to run it.</w:t>
      </w:r>
    </w:p>
    <w:p w14:paraId="049376F1" w14:textId="73775B7F" w:rsidR="00615FA0" w:rsidRPr="00615FA0" w:rsidRDefault="00615FA0" w:rsidP="00615FA0">
      <w:r>
        <w:br w:type="page"/>
      </w:r>
    </w:p>
    <w:p w14:paraId="51705BBC" w14:textId="77777777" w:rsidR="00903D00" w:rsidRDefault="00903D00"/>
    <w:sectPr w:rsidR="00903D00" w:rsidSect="00903D00">
      <w:head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DF56C" w14:textId="77777777" w:rsidR="007B3BDD" w:rsidRDefault="007B3BDD" w:rsidP="00903D00">
      <w:pPr>
        <w:spacing w:after="0"/>
      </w:pPr>
      <w:r>
        <w:separator/>
      </w:r>
    </w:p>
  </w:endnote>
  <w:endnote w:type="continuationSeparator" w:id="0">
    <w:p w14:paraId="14278FE2" w14:textId="77777777" w:rsidR="007B3BDD" w:rsidRDefault="007B3BDD" w:rsidP="00903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9BF92" w14:textId="77777777" w:rsidR="007B3BDD" w:rsidRDefault="007B3BDD" w:rsidP="00903D00">
      <w:pPr>
        <w:spacing w:after="0"/>
      </w:pPr>
      <w:r>
        <w:separator/>
      </w:r>
    </w:p>
  </w:footnote>
  <w:footnote w:type="continuationSeparator" w:id="0">
    <w:p w14:paraId="771E54BC" w14:textId="77777777" w:rsidR="007B3BDD" w:rsidRDefault="007B3BDD" w:rsidP="00903D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1C927" w14:textId="7CE919F3" w:rsidR="00903D00" w:rsidRDefault="00903D00">
    <w:pPr>
      <w:pStyle w:val="Header"/>
    </w:pPr>
    <w:r>
      <w:t>Soheil Shirvani</w:t>
    </w:r>
    <w:r>
      <w:tab/>
      <w:t>Assignment 8</w:t>
    </w:r>
    <w:r>
      <w:tab/>
      <w:t>Network Secur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tjQxMDM1N7Y0NzJU0lEKTi0uzszPAykwrAUAquZT0iwAAAA="/>
  </w:docVars>
  <w:rsids>
    <w:rsidRoot w:val="006D23BA"/>
    <w:rsid w:val="000C5F69"/>
    <w:rsid w:val="00272B50"/>
    <w:rsid w:val="00426B5A"/>
    <w:rsid w:val="00615FA0"/>
    <w:rsid w:val="006D23BA"/>
    <w:rsid w:val="00781451"/>
    <w:rsid w:val="007B3BDD"/>
    <w:rsid w:val="00903D00"/>
    <w:rsid w:val="0094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53DC4"/>
  <w15:chartTrackingRefBased/>
  <w15:docId w15:val="{B6B30AAB-9EED-460F-8057-57E1836AB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 (Headings CS)" w:eastAsiaTheme="minorHAnsi" w:hAnsi="Times New Roman (Headings CS)" w:cs="Times New Roman (Headings CS)"/>
        <w:kern w:val="3"/>
        <w:sz w:val="28"/>
        <w:szCs w:val="22"/>
        <w:lang w:val="en-US" w:eastAsia="en-US" w:bidi="ar-SA"/>
      </w:rPr>
    </w:rPrDefault>
    <w:pPrDefault>
      <w:pPr>
        <w:spacing w:after="120"/>
        <w:ind w:firstLine="706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B5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72B50"/>
    <w:pPr>
      <w:keepNext/>
      <w:keepLines/>
      <w:spacing w:before="24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72B50"/>
    <w:pPr>
      <w:keepNext/>
      <w:keepLines/>
      <w:spacing w:before="4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272B50"/>
    <w:pPr>
      <w:keepNext/>
      <w:keepLines/>
      <w:spacing w:before="40"/>
      <w:outlineLvl w:val="2"/>
    </w:pPr>
    <w:rPr>
      <w:rFonts w:eastAsiaTheme="majorEastAsia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2B50"/>
    <w:rPr>
      <w:rFonts w:asciiTheme="majorBidi" w:eastAsiaTheme="majorEastAsia" w:hAnsiTheme="majorBid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72B50"/>
    <w:rPr>
      <w:rFonts w:asciiTheme="majorBidi" w:eastAsiaTheme="majorEastAsia" w:hAnsiTheme="majorBid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2B50"/>
    <w:rPr>
      <w:rFonts w:asciiTheme="majorBidi" w:eastAsiaTheme="majorEastAsia" w:hAnsiTheme="majorBidi" w:cstheme="majorBidi"/>
      <w:sz w:val="24"/>
      <w:szCs w:val="24"/>
    </w:rPr>
  </w:style>
  <w:style w:type="paragraph" w:styleId="NoSpacing">
    <w:name w:val="No Spacing"/>
    <w:link w:val="NoSpacingChar"/>
    <w:uiPriority w:val="1"/>
    <w:qFormat/>
    <w:rsid w:val="00903D00"/>
    <w:pPr>
      <w:spacing w:after="0"/>
      <w:ind w:firstLine="0"/>
      <w:jc w:val="left"/>
    </w:pPr>
    <w:rPr>
      <w:rFonts w:asciiTheme="minorHAnsi" w:eastAsiaTheme="minorEastAsia" w:hAnsiTheme="minorHAnsi" w:cstheme="minorBidi"/>
      <w:kern w:val="0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03D00"/>
    <w:rPr>
      <w:rFonts w:asciiTheme="minorHAnsi" w:eastAsiaTheme="minorEastAsia" w:hAnsiTheme="minorHAnsi" w:cstheme="minorBidi"/>
      <w:kern w:val="0"/>
      <w:sz w:val="22"/>
    </w:rPr>
  </w:style>
  <w:style w:type="paragraph" w:styleId="Header">
    <w:name w:val="header"/>
    <w:basedOn w:val="Normal"/>
    <w:link w:val="HeaderChar"/>
    <w:uiPriority w:val="99"/>
    <w:unhideWhenUsed/>
    <w:rsid w:val="00903D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03D00"/>
  </w:style>
  <w:style w:type="paragraph" w:styleId="Footer">
    <w:name w:val="footer"/>
    <w:basedOn w:val="Normal"/>
    <w:link w:val="FooterChar"/>
    <w:uiPriority w:val="99"/>
    <w:unhideWhenUsed/>
    <w:rsid w:val="00903D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03D00"/>
  </w:style>
  <w:style w:type="character" w:styleId="Hyperlink">
    <w:name w:val="Hyperlink"/>
    <w:basedOn w:val="DefaultParagraphFont"/>
    <w:uiPriority w:val="99"/>
    <w:unhideWhenUsed/>
    <w:rsid w:val="00615F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F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strawberryperl.com/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8B6ECBCCA14176A49CADF6A357CF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A837BA-8926-4616-8691-D2C6CE49EFCD}"/>
      </w:docPartPr>
      <w:docPartBody>
        <w:p w:rsidR="00000000" w:rsidRDefault="000A7CFE" w:rsidP="000A7CFE">
          <w:pPr>
            <w:pStyle w:val="448B6ECBCCA14176A49CADF6A357CF62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6055A80961B24F98A0C03099B2233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5E74E-83F6-4E44-9CD7-7F53A8A1E579}"/>
      </w:docPartPr>
      <w:docPartBody>
        <w:p w:rsidR="00000000" w:rsidRDefault="000A7CFE" w:rsidP="000A7CFE">
          <w:pPr>
            <w:pStyle w:val="6055A80961B24F98A0C03099B2233A6F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CFE"/>
    <w:rsid w:val="000A7CFE"/>
    <w:rsid w:val="00C61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48B6ECBCCA14176A49CADF6A357CF62">
    <w:name w:val="448B6ECBCCA14176A49CADF6A357CF62"/>
    <w:rsid w:val="000A7CFE"/>
  </w:style>
  <w:style w:type="paragraph" w:customStyle="1" w:styleId="6055A80961B24F98A0C03099B2233A6F">
    <w:name w:val="6055A80961B24F98A0C03099B2233A6F"/>
    <w:rsid w:val="000A7CF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subject>Network Security</dc:subject>
  <dc:creator>Soheil Shirvani</dc:creator>
  <cp:keywords/>
  <dc:description/>
  <cp:lastModifiedBy>Soheil Shirvani</cp:lastModifiedBy>
  <cp:revision>4</cp:revision>
  <cp:lastPrinted>2022-04-02T02:39:00Z</cp:lastPrinted>
  <dcterms:created xsi:type="dcterms:W3CDTF">2022-04-02T02:16:00Z</dcterms:created>
  <dcterms:modified xsi:type="dcterms:W3CDTF">2022-04-02T03:10:00Z</dcterms:modified>
</cp:coreProperties>
</file>